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fd7188cf0e31337bff7aa88dd16bd4bbab64de"/>
      <w:r>
        <w:rPr>
          <w:b/>
        </w:rPr>
        <w:t xml:space="preserve">ПРОТОКОЛ ПРО РЕЗУЛЬТАТИ ЕЛЕКТРОННОГО АУКЦІОНУ № LLP001-UA-20211111-041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12.2021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1 будівлі прохідної (літ.Ю), корисною та загальною площею 9.7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1 будівлі прохідної (літ.Ю), корисною та загальною площею 9.7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04,33 грн, у т.ч. ПДВ</w:t>
      </w:r>
      <w:r>
        <w:t xml:space="preserve"> </w:t>
      </w:r>
      <w:r>
        <w:t xml:space="preserve">150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00,00 грн, у т.ч. ПДВ</w:t>
      </w:r>
      <w:r>
        <w:t xml:space="preserve"> </w:t>
      </w:r>
      <w:r>
        <w:t xml:space="preserve">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376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ЕВЧУК ОЛЕГ ВАСИЛЬОВИЧ", ІПН/РНОКПП: 26945144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ШЕВЧУК ОЛЕГ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1.2021 18:5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"ШЕВЧУК ОЛЕГ ВАСИЛЬОВИЧ", ІПН/РНОКПП: 26945144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6,81 грн (шістнадцять гривень 8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00,00 грн, у т.ч. ПДВ</w:t>
      </w:r>
      <w:r>
        <w:t xml:space="preserve"> </w:t>
      </w:r>
      <w:r>
        <w:t xml:space="preserve">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2.2021 09:18: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"ШЕВЧУК ОЛЕГ ВАСИЛЬОВИЧ", ІПН/РНОКПП: 269451443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4:40:53Z</dcterms:created>
  <dcterms:modified xsi:type="dcterms:W3CDTF">2024-05-08T04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